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cs="Arial"/>
          <w:noProof/>
        </w:rPr>
        <w:id w:val="1200664231"/>
        <w:docPartObj>
          <w:docPartGallery w:val="Cover Pages"/>
          <w:docPartUnique/>
        </w:docPartObj>
      </w:sdtPr>
      <w:sdtEndPr>
        <w:rPr>
          <w:rFonts w:cs="Times New Roman"/>
          <w:b/>
          <w:noProof w:val="0"/>
          <w:sz w:val="28"/>
        </w:rPr>
      </w:sdtEndPr>
      <w:sdtContent>
        <w:p w14:paraId="58D54D7E" w14:textId="1B03FB9F" w:rsidR="0008474F" w:rsidRDefault="0008474F" w:rsidP="00B82726">
          <w:pPr>
            <w:rPr>
              <w:rFonts w:cs="Arial"/>
              <w:noProof/>
            </w:rPr>
          </w:pPr>
        </w:p>
        <w:p w14:paraId="0A0AB4FE" w14:textId="547790DC" w:rsidR="0008474F" w:rsidRDefault="0008474F" w:rsidP="00B82726">
          <w:pPr>
            <w:rPr>
              <w:rFonts w:cs="Arial"/>
              <w:b/>
              <w:color w:val="000000" w:themeColor="text1"/>
              <w:sz w:val="32"/>
            </w:rPr>
          </w:pPr>
        </w:p>
        <w:p w14:paraId="2D148404" w14:textId="5D63669B" w:rsidR="0008474F" w:rsidRDefault="0008474F" w:rsidP="00B82726">
          <w:pPr>
            <w:rPr>
              <w:rFonts w:cs="Arial"/>
              <w:b/>
              <w:color w:val="000000" w:themeColor="text1"/>
              <w:sz w:val="32"/>
            </w:rPr>
          </w:pPr>
        </w:p>
        <w:p w14:paraId="706F2A06" w14:textId="77777777" w:rsidR="0008474F" w:rsidRDefault="0008474F" w:rsidP="00B82726">
          <w:pPr>
            <w:rPr>
              <w:rFonts w:cs="Arial"/>
              <w:b/>
              <w:color w:val="000000" w:themeColor="text1"/>
              <w:sz w:val="32"/>
            </w:rPr>
          </w:pPr>
        </w:p>
        <w:p w14:paraId="2E4B4CB6" w14:textId="77777777" w:rsidR="0008474F" w:rsidRDefault="0008474F" w:rsidP="00B82726">
          <w:pPr>
            <w:rPr>
              <w:rFonts w:cs="Arial"/>
              <w:b/>
              <w:color w:val="000000" w:themeColor="text1"/>
              <w:sz w:val="32"/>
            </w:rPr>
          </w:pPr>
        </w:p>
        <w:p w14:paraId="2111BD7A" w14:textId="77777777" w:rsidR="0008474F" w:rsidRDefault="0008474F" w:rsidP="00B82726">
          <w:pPr>
            <w:rPr>
              <w:rFonts w:cs="Arial"/>
              <w:b/>
              <w:color w:val="000000" w:themeColor="text1"/>
              <w:sz w:val="32"/>
            </w:rPr>
          </w:pPr>
        </w:p>
        <w:p w14:paraId="3FE762FE" w14:textId="77777777" w:rsidR="0008474F" w:rsidRDefault="0008474F" w:rsidP="0008474F">
          <w:pPr>
            <w:jc w:val="center"/>
            <w:rPr>
              <w:rFonts w:cs="Arial"/>
              <w:color w:val="000000" w:themeColor="text1"/>
            </w:rPr>
          </w:pPr>
        </w:p>
        <w:p w14:paraId="29E4B79D" w14:textId="77777777" w:rsidR="0008474F" w:rsidRDefault="0008474F" w:rsidP="0008474F">
          <w:pPr>
            <w:jc w:val="center"/>
            <w:rPr>
              <w:rFonts w:cs="Arial"/>
              <w:color w:val="000000" w:themeColor="text1"/>
            </w:rPr>
          </w:pPr>
        </w:p>
        <w:p w14:paraId="23827282" w14:textId="77777777" w:rsidR="0008474F" w:rsidRDefault="0008474F" w:rsidP="0008474F">
          <w:pPr>
            <w:jc w:val="center"/>
            <w:rPr>
              <w:rFonts w:cs="Arial"/>
              <w:color w:val="000000" w:themeColor="text1"/>
            </w:rPr>
          </w:pPr>
        </w:p>
        <w:p w14:paraId="7FB9E414" w14:textId="77777777" w:rsidR="0008474F" w:rsidRDefault="0008474F" w:rsidP="0008474F">
          <w:pPr>
            <w:jc w:val="center"/>
            <w:rPr>
              <w:rFonts w:cs="Arial"/>
              <w:color w:val="000000" w:themeColor="text1"/>
            </w:rPr>
          </w:pPr>
        </w:p>
        <w:p w14:paraId="703069DC" w14:textId="77777777" w:rsidR="0008474F" w:rsidRDefault="0008474F" w:rsidP="0008474F">
          <w:pPr>
            <w:jc w:val="center"/>
            <w:rPr>
              <w:rFonts w:cs="Arial"/>
              <w:color w:val="000000" w:themeColor="text1"/>
            </w:rPr>
          </w:pPr>
        </w:p>
        <w:p w14:paraId="77B1CB3B" w14:textId="77777777" w:rsidR="0008474F" w:rsidRDefault="0008474F" w:rsidP="0008474F">
          <w:pPr>
            <w:jc w:val="center"/>
            <w:rPr>
              <w:rFonts w:cs="Arial"/>
              <w:color w:val="000000" w:themeColor="text1"/>
            </w:rPr>
          </w:pPr>
        </w:p>
        <w:p w14:paraId="5E9609A7" w14:textId="77777777" w:rsidR="0008474F" w:rsidRDefault="0008474F" w:rsidP="0008474F">
          <w:pPr>
            <w:jc w:val="center"/>
            <w:rPr>
              <w:rFonts w:cs="Arial"/>
              <w:color w:val="000000" w:themeColor="text1"/>
            </w:rPr>
          </w:pPr>
        </w:p>
        <w:p w14:paraId="58F6227B" w14:textId="77777777" w:rsidR="0008474F" w:rsidRDefault="0008474F" w:rsidP="0008474F">
          <w:pPr>
            <w:jc w:val="center"/>
            <w:rPr>
              <w:rFonts w:cs="Arial"/>
              <w:color w:val="000000" w:themeColor="text1"/>
            </w:rPr>
          </w:pP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344C3B63" w:rsidR="0008474F" w:rsidRPr="002C7CF4" w:rsidRDefault="002C7CF4" w:rsidP="0008474F">
          <w:pPr>
            <w:jc w:val="center"/>
            <w:rPr>
              <w:rFonts w:eastAsiaTheme="majorEastAsia" w:cs="Arial"/>
              <w:sz w:val="72"/>
              <w:szCs w:val="72"/>
              <w:u w:color="FFD006"/>
              <w:lang w:eastAsia="ja-JP"/>
            </w:rPr>
          </w:pPr>
          <w:r>
            <w:rPr>
              <w:rFonts w:eastAsiaTheme="majorEastAsia" w:cs="Arial"/>
              <w:sz w:val="72"/>
              <w:szCs w:val="72"/>
              <w:u w:color="FFD006"/>
              <w:lang w:eastAsia="ja-JP"/>
            </w:rPr>
            <w:t>West Tyne Church Schools</w:t>
          </w:r>
        </w:p>
        <w:p w14:paraId="1B9ADE59" w14:textId="77777777" w:rsidR="0008474F" w:rsidRDefault="0008474F" w:rsidP="0008474F">
          <w:pPr>
            <w:jc w:val="center"/>
            <w:rPr>
              <w:rFonts w:eastAsiaTheme="majorEastAsia" w:cs="Arial"/>
              <w:color w:val="000000" w:themeColor="text1"/>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0021BE8E" w14:textId="0ADB4C1F" w:rsidR="0008474F" w:rsidRDefault="00D4576F">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5A1CF3C5" w14:textId="0766F41C" w:rsidR="001575DD" w:rsidRPr="00E31E32" w:rsidRDefault="001575DD" w:rsidP="00E31E32">
      <w:pPr>
        <w:spacing w:before="120" w:after="120" w:line="320" w:lineRule="exact"/>
        <w:jc w:val="both"/>
        <w:rPr>
          <w:b/>
          <w:sz w:val="28"/>
        </w:rPr>
        <w:sectPr w:rsidR="001575DD" w:rsidRPr="00E31E32" w:rsidSect="0008474F">
          <w:headerReference w:type="even" r:id="rId8"/>
          <w:footerReference w:type="default"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D4576F"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D4576F"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D4576F"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D4576F"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D4576F"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D4576F"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D4576F"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D4576F"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D4576F"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D4576F"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D4576F"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D4576F"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D4576F"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D4576F"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D4576F"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D4576F"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D4576F"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D4576F"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671DD1D7" w:rsidR="00AE230F" w:rsidRPr="0008474F" w:rsidRDefault="00D4576F" w:rsidP="00680959">
      <w:pPr>
        <w:pStyle w:val="ListParagraph"/>
        <w:numPr>
          <w:ilvl w:val="0"/>
          <w:numId w:val="21"/>
        </w:numPr>
        <w:spacing w:line="240" w:lineRule="auto"/>
        <w:ind w:left="1276" w:hanging="567"/>
        <w:rPr>
          <w:rFonts w:ascii="Arial" w:hAnsi="Arial" w:cs="Arial"/>
        </w:rPr>
      </w:pPr>
      <w:hyperlink w:anchor="_CCTV_and_photography" w:history="1">
        <w:r w:rsidR="004E773A">
          <w:rPr>
            <w:rStyle w:val="Hyperlink"/>
            <w:rFonts w:ascii="Arial" w:hAnsi="Arial" w:cs="Arial"/>
          </w:rPr>
          <w:t>P</w:t>
        </w:r>
        <w:r w:rsidR="00AE230F" w:rsidRPr="0008474F">
          <w:rPr>
            <w:rStyle w:val="Hyperlink"/>
            <w:rFonts w:ascii="Arial" w:hAnsi="Arial" w:cs="Arial"/>
          </w:rPr>
          <w:t>hotography</w:t>
        </w:r>
      </w:hyperlink>
      <w:r w:rsidR="00AE230F" w:rsidRPr="0008474F">
        <w:rPr>
          <w:rFonts w:ascii="Arial" w:hAnsi="Arial" w:cs="Arial"/>
        </w:rPr>
        <w:t xml:space="preserve"> </w:t>
      </w:r>
    </w:p>
    <w:p w14:paraId="2AA992B6" w14:textId="2C983E6D" w:rsidR="00AE230F" w:rsidRPr="0008474F" w:rsidRDefault="00D4576F"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D4576F"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D4576F"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341549C0" w:rsidR="00F550D4" w:rsidRDefault="002C7CF4" w:rsidP="00CC20DC">
      <w:pPr>
        <w:spacing w:line="276" w:lineRule="auto"/>
        <w:jc w:val="both"/>
        <w:rPr>
          <w:szCs w:val="24"/>
        </w:rPr>
      </w:pPr>
      <w:r>
        <w:rPr>
          <w:szCs w:val="24"/>
        </w:rPr>
        <w:t>West Tyne Church Schools</w:t>
      </w:r>
      <w:r w:rsidR="00F550D4" w:rsidRPr="002C7CF4">
        <w:rPr>
          <w:szCs w:val="24"/>
        </w:rPr>
        <w:t xml:space="preserve"> </w:t>
      </w:r>
      <w:r>
        <w:rPr>
          <w:szCs w:val="24"/>
        </w:rPr>
        <w:t>are</w:t>
      </w:r>
      <w:r w:rsidR="00F550D4" w:rsidRPr="008D22C8">
        <w:rPr>
          <w:szCs w:val="24"/>
        </w:rPr>
        <w:t xml:space="preserve"> required to keep and process certain information about its staff members and pupils in accordance with its legal obligations under the </w:t>
      </w:r>
      <w:r w:rsidR="005C4429">
        <w:rPr>
          <w:szCs w:val="24"/>
        </w:rPr>
        <w:t>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4D9A8B58" w:rsidR="00F550D4" w:rsidRDefault="00F550D4" w:rsidP="00CC20DC">
      <w:pPr>
        <w:spacing w:line="276" w:lineRule="auto"/>
        <w:jc w:val="both"/>
        <w:rPr>
          <w:szCs w:val="24"/>
        </w:rPr>
      </w:pPr>
      <w:r>
        <w:rPr>
          <w:szCs w:val="24"/>
        </w:rPr>
        <w:t xml:space="preserve">Organisational methods for keeping data secure are imperative, and </w:t>
      </w:r>
      <w:r w:rsidR="002C7CF4">
        <w:rPr>
          <w:szCs w:val="24"/>
        </w:rPr>
        <w:t>West Tyne Church Schools</w:t>
      </w:r>
      <w:r w:rsidRPr="002C7CF4">
        <w:rPr>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D7328D"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5692D2FA" w:rsidR="00D77A53" w:rsidRDefault="002C7CF4" w:rsidP="007D26DA">
            <w:pPr>
              <w:spacing w:after="60"/>
              <w:jc w:val="both"/>
            </w:pPr>
            <w:r>
              <w:t xml:space="preserve">Executive </w:t>
            </w:r>
            <w:r w:rsidR="00D77A53"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6AF5AD5E"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411E850B" w:rsidR="00663718" w:rsidRDefault="00663718" w:rsidP="00AC79CB">
      <w:pPr>
        <w:pStyle w:val="TSB-Level1Numbers"/>
      </w:pPr>
      <w:r>
        <w:t>This policy also ha</w:t>
      </w:r>
      <w:r w:rsidR="002A3920">
        <w:t>s</w:t>
      </w:r>
      <w:r>
        <w:t xml:space="preserve"> regard to the following guidance:</w:t>
      </w:r>
    </w:p>
    <w:p w14:paraId="4185D77D" w14:textId="425B724A" w:rsidR="00663718" w:rsidRDefault="00663718" w:rsidP="00AC79CB">
      <w:pPr>
        <w:pStyle w:val="TSB-PolicyBullets"/>
      </w:pPr>
      <w:r>
        <w:t>I</w:t>
      </w:r>
      <w:r w:rsidR="002A3920">
        <w:t xml:space="preserve">CO (2018) ‘Guide to the </w:t>
      </w:r>
      <w:r w:rsidR="003C370D">
        <w:t>General Data Protection Regulation (GDPR)’</w:t>
      </w:r>
    </w:p>
    <w:p w14:paraId="46A8B63E" w14:textId="77777777" w:rsidR="00002C91" w:rsidRPr="002C7CF4"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2C7CF4" w:rsidRDefault="00663718" w:rsidP="00080B18">
      <w:pPr>
        <w:pStyle w:val="TSB-Level1Numbers"/>
        <w:numPr>
          <w:ilvl w:val="0"/>
          <w:numId w:val="14"/>
        </w:numPr>
        <w:spacing w:after="0"/>
        <w:ind w:left="1843" w:hanging="567"/>
      </w:pPr>
      <w:r w:rsidRPr="002C7CF4">
        <w:t>Photograph</w:t>
      </w:r>
      <w:r w:rsidR="001C1DBB" w:rsidRPr="002C7CF4">
        <w:t>y and Videos at</w:t>
      </w:r>
      <w:r w:rsidRPr="002C7CF4">
        <w:t xml:space="preserve"> School Policy</w:t>
      </w:r>
    </w:p>
    <w:p w14:paraId="10274661" w14:textId="77777777" w:rsidR="00002C91" w:rsidRPr="002C7CF4" w:rsidRDefault="00663718" w:rsidP="00080B18">
      <w:pPr>
        <w:pStyle w:val="TSB-Level1Numbers"/>
        <w:numPr>
          <w:ilvl w:val="0"/>
          <w:numId w:val="14"/>
        </w:numPr>
        <w:spacing w:after="0"/>
        <w:ind w:left="1843" w:hanging="567"/>
      </w:pPr>
      <w:r w:rsidRPr="002C7CF4">
        <w:t>E-security Policy</w:t>
      </w:r>
    </w:p>
    <w:p w14:paraId="4DC3BD12" w14:textId="77777777" w:rsidR="00002C91" w:rsidRPr="002C7CF4" w:rsidRDefault="00002C91" w:rsidP="00080B18">
      <w:pPr>
        <w:pStyle w:val="TSB-Level1Numbers"/>
        <w:numPr>
          <w:ilvl w:val="0"/>
          <w:numId w:val="14"/>
        </w:numPr>
        <w:spacing w:after="0"/>
        <w:ind w:left="1843" w:hanging="567"/>
      </w:pPr>
      <w:r w:rsidRPr="002C7CF4">
        <w:t xml:space="preserve">Freedom of </w:t>
      </w:r>
      <w:r w:rsidR="00E440CA" w:rsidRPr="002C7CF4">
        <w:t>I</w:t>
      </w:r>
      <w:r w:rsidR="00633076" w:rsidRPr="002C7CF4">
        <w:t xml:space="preserve">nformation </w:t>
      </w:r>
      <w:r w:rsidR="00663718" w:rsidRPr="002C7CF4">
        <w:t>Policy</w:t>
      </w:r>
    </w:p>
    <w:p w14:paraId="546B08C5" w14:textId="77777777" w:rsidR="00002C91" w:rsidRPr="007D26DA" w:rsidRDefault="00002C91" w:rsidP="002C7CF4">
      <w:pPr>
        <w:pStyle w:val="TSB-Level1Numbers"/>
        <w:numPr>
          <w:ilvl w:val="0"/>
          <w:numId w:val="0"/>
        </w:numPr>
        <w:spacing w:after="0"/>
        <w:ind w:left="1424" w:hanging="431"/>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 xml:space="preserve">Collected for specified, explicit and legitimate purposes and not further processed in a manner that is incompatible with those purposes; further processing for archiving purposes in the public interest, scientific or </w:t>
      </w:r>
      <w:r w:rsidRPr="002D65B0">
        <w:lastRenderedPageBreak/>
        <w:t>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57A8CFA4" w:rsidR="008B0405" w:rsidRDefault="002C7CF4" w:rsidP="008B0405">
      <w:pPr>
        <w:pStyle w:val="TSB-Level1Numbers"/>
      </w:pPr>
      <w:r>
        <w:t xml:space="preserve">West Tyne Church Schools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5C100297" w14:textId="7EE3A0BE" w:rsidR="000F78E4" w:rsidRDefault="000F78E4" w:rsidP="008B0405">
      <w:pPr>
        <w:pStyle w:val="TSB-Level1Numbers"/>
      </w:pPr>
      <w:r w:rsidRPr="005369A9">
        <w:t xml:space="preserve">[Schools with over 250 employees only] </w:t>
      </w:r>
      <w:r>
        <w:t xml:space="preserve">Additional internal records of the school’s processing </w:t>
      </w:r>
      <w:r w:rsidR="00D557FA">
        <w:t>activities</w:t>
      </w:r>
      <w:r>
        <w:t xml:space="preserve"> will be maintained and kept up-to-date. </w:t>
      </w:r>
    </w:p>
    <w:p w14:paraId="35F4DCC9" w14:textId="035EDE69" w:rsidR="00F17B3C" w:rsidRDefault="000F78E4" w:rsidP="008B0405">
      <w:pPr>
        <w:pStyle w:val="TSB-Level1Numbers"/>
      </w:pPr>
      <w:r w:rsidRPr="005369A9">
        <w:t xml:space="preserve">[Schools with less than 250 employees only] </w:t>
      </w:r>
      <w:r>
        <w:t xml:space="preserve">Records of activities relating to higher risk processing will be maintained, such as the processing of </w:t>
      </w:r>
      <w:r w:rsidR="00704B26">
        <w:t xml:space="preserve">activities that: </w:t>
      </w:r>
    </w:p>
    <w:p w14:paraId="698722F5" w14:textId="5E804890" w:rsidR="00704B26" w:rsidRDefault="00704B26" w:rsidP="00704B26">
      <w:pPr>
        <w:pStyle w:val="TSB-PolicyBullets"/>
      </w:pPr>
      <w:r>
        <w:t>Are not occasional.</w:t>
      </w:r>
    </w:p>
    <w:p w14:paraId="7A6CB219" w14:textId="76A3248E" w:rsidR="00704B26" w:rsidRDefault="00704B26" w:rsidP="00704B26">
      <w:pPr>
        <w:pStyle w:val="TSB-PolicyBullets"/>
      </w:pPr>
      <w:r>
        <w:t>Could result in a risk to the rights and freedoms of individuals.</w:t>
      </w:r>
    </w:p>
    <w:p w14:paraId="6BBE63A7" w14:textId="5BB04A23" w:rsidR="00704B26" w:rsidRDefault="00704B26" w:rsidP="00704B26">
      <w:pPr>
        <w:pStyle w:val="TSB-PolicyBullets"/>
      </w:pPr>
      <w:r>
        <w:t>Involve the processing of special categories of data or criminal conviction and offence data.</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lastRenderedPageBreak/>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408CF4A" w:rsidR="003956B6" w:rsidRDefault="003956B6" w:rsidP="003956B6">
      <w:pPr>
        <w:pStyle w:val="TSB-Level1Numbers"/>
      </w:pPr>
      <w:r>
        <w:t xml:space="preserve">The DPO will report to the highest level of management at the school, which is the </w:t>
      </w:r>
      <w:r w:rsidR="005369A9">
        <w:t xml:space="preserve">executive </w:t>
      </w:r>
      <w:r w:rsidRPr="005369A9">
        <w:t xml:space="preserve">headteacher.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lastRenderedPageBreak/>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lastRenderedPageBreak/>
        <w:t>Reasons of public interest in the area of public health, such as protecting against serious cross-border threats to health or ensuring high standards of healthcare and of medicinal products or medical devices.</w:t>
      </w:r>
    </w:p>
    <w:p w14:paraId="785DEADE" w14:textId="65C2393C" w:rsidR="004229F7" w:rsidRDefault="004229F7" w:rsidP="004229F7">
      <w:pPr>
        <w:pStyle w:val="PolicyBullets"/>
        <w:numPr>
          <w:ilvl w:val="0"/>
          <w:numId w:val="19"/>
        </w:numPr>
      </w:pPr>
      <w:r>
        <w:t xml:space="preserve">Archiving purposes in the public interest, or scientific and historical research purposes or statistical purposes in accordance with </w:t>
      </w:r>
      <w:r w:rsidR="002A3920">
        <w:t>a</w:t>
      </w:r>
      <w:r>
        <w:t>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0A5EE4C6" w:rsidR="00B01046" w:rsidRDefault="00E75E8F" w:rsidP="00B01046">
      <w:pPr>
        <w:pStyle w:val="TSB-Level1Numbers"/>
      </w:pPr>
      <w:r>
        <w:t>Where a child is under the age of 16</w:t>
      </w:r>
      <w:r w:rsidRPr="005369A9">
        <w:t xml:space="preserve"> [or younger if the law provides it (u</w:t>
      </w:r>
      <w:r w:rsidR="00AA78B9" w:rsidRPr="005369A9">
        <w:t>p to the age of 13)]</w:t>
      </w:r>
      <w:r w:rsidRPr="005369A9">
        <w:t xml:space="preserve">, </w:t>
      </w:r>
      <w:r>
        <w:t>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lastRenderedPageBreak/>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lastRenderedPageBreak/>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lastRenderedPageBreak/>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lastRenderedPageBreak/>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lastRenderedPageBreak/>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lastRenderedPageBreak/>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lastRenderedPageBreak/>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210851E" w14:textId="09FA1275" w:rsidR="004E773A" w:rsidRDefault="00AE230F" w:rsidP="004E773A">
      <w:pPr>
        <w:pStyle w:val="TSB-PolicyBullets"/>
      </w:pPr>
      <w:r>
        <w:t>Large scale processing of special categories of data or personal data which is in relation to criminal convictions or offences</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4EBB1D8D" w:rsidR="00263313" w:rsidRPr="00D06F65" w:rsidRDefault="00263313" w:rsidP="00263313">
      <w:pPr>
        <w:pStyle w:val="TSB-Level1Numbers"/>
      </w:pPr>
      <w:r>
        <w:t xml:space="preserve">The </w:t>
      </w:r>
      <w:r w:rsidR="005369A9">
        <w:t xml:space="preserve">executive </w:t>
      </w:r>
      <w:r w:rsidRPr="005369A9">
        <w:t>headteacher</w:t>
      </w:r>
      <w:r>
        <w:t xml:space="preserve"> 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lastRenderedPageBreak/>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lastRenderedPageBreak/>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5369A9">
        <w:t>termly</w:t>
      </w:r>
      <w:r w:rsidR="008B0405">
        <w:t xml:space="preserve"> basis.</w:t>
      </w:r>
      <w:r>
        <w:t xml:space="preserve"> If an increased risk in vandalism/burglary/theft is identified, extra measures to secure data storage will be put in place.</w:t>
      </w:r>
    </w:p>
    <w:p w14:paraId="0DB12BD5" w14:textId="26225C7A" w:rsidR="003A06CC" w:rsidRDefault="005369A9" w:rsidP="00CC20DC">
      <w:pPr>
        <w:pStyle w:val="TSB-Level1Numbers"/>
        <w:numPr>
          <w:ilvl w:val="1"/>
          <w:numId w:val="9"/>
        </w:numPr>
      </w:pPr>
      <w:r>
        <w:t>West Tyne Church Schools</w:t>
      </w:r>
      <w:r w:rsidR="003A06CC" w:rsidRPr="005369A9">
        <w:t xml:space="preserve"> </w:t>
      </w:r>
      <w:r>
        <w:t>take their</w:t>
      </w:r>
      <w:r w:rsidR="003A06CC">
        <w:t xml:space="preserve"> duties under </w:t>
      </w:r>
      <w:r w:rsidR="00060FAA">
        <w:t>the GDPR</w:t>
      </w:r>
      <w:r w:rsidR="003A06CC">
        <w:t xml:space="preserve"> seriously and any unauthorised disclosure may result in disciplinary action.</w:t>
      </w:r>
    </w:p>
    <w:p w14:paraId="60EB4738" w14:textId="3D9FB010" w:rsidR="0046225A" w:rsidRPr="0046225A" w:rsidRDefault="0046225A" w:rsidP="00CC20DC">
      <w:pPr>
        <w:pStyle w:val="TSB-Level1Numbers"/>
        <w:numPr>
          <w:ilvl w:val="1"/>
          <w:numId w:val="9"/>
        </w:numPr>
      </w:pPr>
      <w:r w:rsidRPr="0046225A">
        <w:t xml:space="preserve">The </w:t>
      </w:r>
      <w:r w:rsidR="005369A9">
        <w:t>Schools Administration Team</w:t>
      </w:r>
      <w:r w:rsidR="00FE7B9B">
        <w:t xml:space="preserve"> </w:t>
      </w:r>
      <w:r w:rsidR="005369A9">
        <w:t>are</w:t>
      </w:r>
      <w:r w:rsidRPr="0046225A">
        <w:t xml:space="preserve">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077696EC" w:rsidR="000476F9" w:rsidRDefault="005369A9" w:rsidP="000476F9">
      <w:pPr>
        <w:pStyle w:val="TSB-Level1Numbers"/>
      </w:pPr>
      <w:r>
        <w:t>West Tyne Church Schools</w:t>
      </w:r>
      <w:r w:rsidR="000476F9" w:rsidRPr="005369A9">
        <w:t xml:space="preserve"> </w:t>
      </w:r>
      <w:r w:rsidR="000476F9">
        <w:t>publish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4D69A407" w:rsidR="000476F9" w:rsidRDefault="004E773A" w:rsidP="000476F9">
      <w:pPr>
        <w:pStyle w:val="TSB-Level1Numbers"/>
      </w:pPr>
      <w:r>
        <w:lastRenderedPageBreak/>
        <w:t>West Tyne Church Schools</w:t>
      </w:r>
      <w:r w:rsidR="000476F9" w:rsidRPr="004E773A">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177CF978" w:rsidR="000476F9" w:rsidRDefault="004E773A" w:rsidP="000476F9">
      <w:pPr>
        <w:pStyle w:val="Heading10"/>
      </w:pPr>
      <w:bookmarkStart w:id="33" w:name="_CCTV_and_photography"/>
      <w:bookmarkEnd w:id="33"/>
      <w:r>
        <w:t>P</w:t>
      </w:r>
      <w:r w:rsidR="000476F9">
        <w:t>hotography</w:t>
      </w:r>
    </w:p>
    <w:p w14:paraId="0DF5A941" w14:textId="704D04BC" w:rsidR="000476F9" w:rsidRDefault="00FE7B9B" w:rsidP="000476F9">
      <w:pPr>
        <w:pStyle w:val="TSB-Level1Numbers"/>
      </w:pPr>
      <w:r w:rsidRPr="00CC20DC">
        <w:t>The school</w:t>
      </w:r>
      <w:r w:rsidR="004E773A">
        <w:t>s understand</w:t>
      </w:r>
      <w:r w:rsidR="000476F9">
        <w:t xml:space="preserve">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4E773A">
        <w:t xml:space="preserve">Photography </w:t>
      </w:r>
      <w:r w:rsidR="00FE7B9B" w:rsidRPr="004E773A">
        <w:t xml:space="preserve">and Videos at School </w:t>
      </w:r>
      <w:r w:rsidRPr="004E773A">
        <w:t xml:space="preserve">Policy,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7F0F8860" w:rsidR="0055675B" w:rsidRPr="00540DFC" w:rsidRDefault="0055675B" w:rsidP="007D26DA">
      <w:pPr>
        <w:pStyle w:val="TSB-Level1Numbers"/>
      </w:pPr>
      <w:r w:rsidRPr="007D26DA">
        <w:lastRenderedPageBreak/>
        <w:t>This policy is reviewed every</w:t>
      </w:r>
      <w:r w:rsidR="009176B1" w:rsidRPr="007D26DA">
        <w:t xml:space="preserve"> </w:t>
      </w:r>
      <w:r w:rsidR="009176B1" w:rsidRPr="004E773A">
        <w:t>two</w:t>
      </w:r>
      <w:r w:rsidRPr="004E773A">
        <w:t xml:space="preserve"> years </w:t>
      </w:r>
      <w:r w:rsidRPr="007D26DA">
        <w:t>by the</w:t>
      </w:r>
      <w:r w:rsidR="004E773A">
        <w:t xml:space="preserve"> DPOs</w:t>
      </w:r>
      <w:r w:rsidR="007F701D" w:rsidRPr="007D26DA">
        <w:rPr>
          <w:color w:val="FFD006"/>
        </w:rPr>
        <w:t xml:space="preserve"> </w:t>
      </w:r>
      <w:r w:rsidRPr="007D26DA">
        <w:t>and the</w:t>
      </w:r>
      <w:r w:rsidR="004E773A">
        <w:t xml:space="preserve"> executive headteacher.</w:t>
      </w:r>
      <w:r w:rsidRPr="007D26DA">
        <w:t xml:space="preserve"> </w:t>
      </w:r>
    </w:p>
    <w:p w14:paraId="0A872436" w14:textId="67083E70"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4E773A">
        <w:t>May, 2020</w:t>
      </w:r>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0"/>
      <w:headerReference w:type="default" r:id="rId11"/>
      <w:footerReference w:type="default" r:id="rId12"/>
      <w:head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F4536" w14:textId="77777777" w:rsidR="00FC6411" w:rsidRDefault="00FC6411" w:rsidP="00AD4155">
      <w:r>
        <w:separator/>
      </w:r>
    </w:p>
  </w:endnote>
  <w:endnote w:type="continuationSeparator" w:id="0">
    <w:p w14:paraId="4588F1EC" w14:textId="77777777" w:rsidR="00FC6411" w:rsidRDefault="00FC6411"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1E3C7619-ECCB-4060-B183-F3B3479BF3A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3BBCDB90-6DE9-4359-A73E-0AF173A49AD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AD771" w14:textId="77777777" w:rsidR="00FC6411" w:rsidRDefault="00FC6411" w:rsidP="00AD4155">
      <w:r>
        <w:separator/>
      </w:r>
    </w:p>
  </w:footnote>
  <w:footnote w:type="continuationSeparator" w:id="0">
    <w:p w14:paraId="33F1F702" w14:textId="77777777" w:rsidR="00FC6411" w:rsidRDefault="00FC6411"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60F3B" w14:textId="77777777" w:rsidR="00D11741" w:rsidRDefault="00D4576F">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9E2F6" w14:textId="77777777" w:rsidR="00D11741" w:rsidRDefault="00D4576F">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FEB" w14:textId="77777777" w:rsidR="00D11741" w:rsidRDefault="00D4576F">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C7CF4"/>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E773A"/>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69A9"/>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3EA1"/>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2C9C"/>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20D1"/>
    <w:rsid w:val="00D35B28"/>
    <w:rsid w:val="00D36009"/>
    <w:rsid w:val="00D37437"/>
    <w:rsid w:val="00D37D0B"/>
    <w:rsid w:val="00D403D5"/>
    <w:rsid w:val="00D40690"/>
    <w:rsid w:val="00D4270D"/>
    <w:rsid w:val="00D434B8"/>
    <w:rsid w:val="00D43792"/>
    <w:rsid w:val="00D44057"/>
    <w:rsid w:val="00D4482B"/>
    <w:rsid w:val="00D4576F"/>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B"/>
    <w:rsid w:val="00E1780F"/>
    <w:rsid w:val="00E20992"/>
    <w:rsid w:val="00E228D7"/>
    <w:rsid w:val="00E23C56"/>
    <w:rsid w:val="00E2621F"/>
    <w:rsid w:val="00E303C1"/>
    <w:rsid w:val="00E3160D"/>
    <w:rsid w:val="00E31E32"/>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6411"/>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CDEA58F6-4F79-4E57-9A65-CE9F1C034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5F72DA-99EB-40AC-98B9-7BDBE11DB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113</Words>
  <Characters>2914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ebbie  CLARKE</cp:lastModifiedBy>
  <cp:revision>2</cp:revision>
  <cp:lastPrinted>2017-05-15T14:37:00Z</cp:lastPrinted>
  <dcterms:created xsi:type="dcterms:W3CDTF">2019-06-03T09:57:00Z</dcterms:created>
  <dcterms:modified xsi:type="dcterms:W3CDTF">2019-06-03T09:57:00Z</dcterms:modified>
</cp:coreProperties>
</file>